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DED16" w14:textId="77777777" w:rsidR="006E6723" w:rsidRDefault="00DA3646" w:rsidP="001378E6">
      <w:pPr>
        <w:pStyle w:val="Title"/>
        <w:spacing w:before="120" w:after="120"/>
      </w:pPr>
      <w:r>
        <w:t>World-wide developments with gapminder</w:t>
      </w:r>
    </w:p>
    <w:p w14:paraId="271D41FB" w14:textId="77777777" w:rsidR="006E6723" w:rsidRDefault="00DA3646">
      <w:pPr>
        <w:pStyle w:val="Author"/>
      </w:pPr>
      <w:r>
        <w:t>JHvdZwan</w:t>
      </w:r>
    </w:p>
    <w:p w14:paraId="0042B862" w14:textId="0A81BBED" w:rsidR="001378E6" w:rsidRDefault="001378E6">
      <w:pPr>
        <w:pStyle w:val="FirstParagraph"/>
      </w:pPr>
      <w:r>
        <w:t>AP statistics; worksheet WS202205</w:t>
      </w:r>
      <w:r w:rsidR="00352DDE">
        <w:t>10</w:t>
      </w:r>
    </w:p>
    <w:p w14:paraId="4450D008" w14:textId="0A4FB75F" w:rsidR="001378E6" w:rsidRDefault="001378E6" w:rsidP="001378E6">
      <w:pPr>
        <w:pStyle w:val="FirstParagraph"/>
        <w:tabs>
          <w:tab w:val="left" w:leader="dot" w:pos="8222"/>
        </w:tabs>
      </w:pPr>
      <w:r>
        <w:t xml:space="preserve">Names:  </w:t>
      </w:r>
      <w:r>
        <w:tab/>
      </w:r>
      <w:r>
        <w:tab/>
      </w:r>
    </w:p>
    <w:p w14:paraId="423E24C6" w14:textId="311A58C2" w:rsidR="001378E6" w:rsidRDefault="001378E6" w:rsidP="001378E6">
      <w:pPr>
        <w:pStyle w:val="FirstParagraph"/>
        <w:tabs>
          <w:tab w:val="left" w:pos="851"/>
          <w:tab w:val="left" w:leader="dot" w:pos="8222"/>
        </w:tabs>
      </w:pPr>
      <w:r>
        <w:tab/>
      </w:r>
      <w:r>
        <w:tab/>
      </w:r>
    </w:p>
    <w:p w14:paraId="44A68285" w14:textId="4BA48E64" w:rsidR="006E6723" w:rsidRDefault="00DA3646" w:rsidP="001378E6">
      <w:pPr>
        <w:pStyle w:val="BodyText"/>
      </w:pPr>
      <w:r>
        <w:t xml:space="preserve">Got to </w:t>
      </w:r>
      <w:hyperlink r:id="rId7" w:anchor="$chart-type=bubbles&amp;url=v1">
        <w:r>
          <w:rPr>
            <w:rStyle w:val="Hyperlink"/>
          </w:rPr>
          <w:t>this webpage</w:t>
        </w:r>
      </w:hyperlink>
      <w:r>
        <w:t>.</w:t>
      </w:r>
    </w:p>
    <w:p w14:paraId="42EA0647" w14:textId="77777777" w:rsidR="006E6723" w:rsidRDefault="00DA3646">
      <w:pPr>
        <w:pStyle w:val="BodyText"/>
      </w:pPr>
      <w:r>
        <w:t>W</w:t>
      </w:r>
      <w:r>
        <w:t>hat you see looks like this.</w:t>
      </w:r>
    </w:p>
    <w:p w14:paraId="26FFA318" w14:textId="77777777" w:rsidR="006E6723" w:rsidRDefault="00DA3646">
      <w:pPr>
        <w:pStyle w:val="BodyText"/>
      </w:pPr>
      <w:r>
        <w:rPr>
          <w:noProof/>
        </w:rPr>
        <w:drawing>
          <wp:inline distT="0" distB="0" distL="0" distR="0" wp14:anchorId="399E7F32" wp14:editId="10826BB9">
            <wp:extent cx="5334000" cy="26262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new/500Courses/APstats/docs/pics/gapminder/src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2E10" w14:textId="77777777" w:rsidR="001378E6" w:rsidRDefault="001378E6">
      <w:pPr>
        <w:pStyle w:val="BodyText"/>
      </w:pPr>
    </w:p>
    <w:p w14:paraId="38208644" w14:textId="164AC4F2" w:rsidR="006E6723" w:rsidRDefault="00DA3646">
      <w:pPr>
        <w:pStyle w:val="BodyText"/>
      </w:pPr>
      <w:r>
        <w:t>What you see is a graph with on the x-axis the income per person in USD (on a log scale) and on the y-axis Life expectancy by birth.</w:t>
      </w:r>
      <w:r>
        <w:br/>
        <w:t xml:space="preserve">Every bubble is a </w:t>
      </w:r>
      <w:r w:rsidR="002843D0">
        <w:t>country;</w:t>
      </w:r>
      <w:r>
        <w:t xml:space="preserve"> the area of a bubble represents the </w:t>
      </w:r>
      <w:r w:rsidR="002843D0">
        <w:t>population size</w:t>
      </w:r>
      <w:r>
        <w:t>.</w:t>
      </w:r>
    </w:p>
    <w:p w14:paraId="52CBC188" w14:textId="77777777" w:rsidR="006E6723" w:rsidRDefault="00DA3646">
      <w:pPr>
        <w:pStyle w:val="BodyText"/>
      </w:pPr>
      <w:r>
        <w:t>If you click on the arrow in the lowe</w:t>
      </w:r>
      <w:r>
        <w:t>r left corner, you will see the evolution of Life Expectancy vs. Income from 1800.</w:t>
      </w:r>
      <w:r>
        <w:br/>
        <w:t>If you point the mouse at a bubble, the name of the country is displayed.</w:t>
      </w:r>
    </w:p>
    <w:p w14:paraId="6DCC6EA5" w14:textId="77777777" w:rsidR="006E6723" w:rsidRDefault="00DA3646">
      <w:pPr>
        <w:pStyle w:val="BodyText"/>
      </w:pPr>
      <w:r>
        <w:t>Note that the graph display a variety of variables in one graph:</w:t>
      </w:r>
    </w:p>
    <w:p w14:paraId="56BDB3E4" w14:textId="77777777" w:rsidR="006E6723" w:rsidRDefault="00DA3646">
      <w:pPr>
        <w:pStyle w:val="Compact"/>
        <w:numPr>
          <w:ilvl w:val="0"/>
          <w:numId w:val="2"/>
        </w:numPr>
      </w:pPr>
      <w:r>
        <w:t>Income is mapped on the X-axis</w:t>
      </w:r>
    </w:p>
    <w:p w14:paraId="46AB06B9" w14:textId="77777777" w:rsidR="006E6723" w:rsidRDefault="00DA3646">
      <w:pPr>
        <w:pStyle w:val="Compact"/>
        <w:numPr>
          <w:ilvl w:val="0"/>
          <w:numId w:val="2"/>
        </w:numPr>
      </w:pPr>
      <w:r>
        <w:t>Lif</w:t>
      </w:r>
      <w:r>
        <w:t>e-Expectancy is mapped on the Y-axis</w:t>
      </w:r>
    </w:p>
    <w:p w14:paraId="2A2DB955" w14:textId="77777777" w:rsidR="006E6723" w:rsidRDefault="00DA3646">
      <w:pPr>
        <w:pStyle w:val="Compact"/>
        <w:numPr>
          <w:ilvl w:val="0"/>
          <w:numId w:val="2"/>
        </w:numPr>
      </w:pPr>
      <w:r>
        <w:t>Population Size is mapped on the area of the bubbles</w:t>
      </w:r>
    </w:p>
    <w:p w14:paraId="372BA85A" w14:textId="77777777" w:rsidR="006E6723" w:rsidRDefault="00DA3646">
      <w:pPr>
        <w:pStyle w:val="Compact"/>
        <w:numPr>
          <w:ilvl w:val="0"/>
          <w:numId w:val="2"/>
        </w:numPr>
      </w:pPr>
      <w:r>
        <w:t>The continent where the country is located is mapped on the color of the bubble</w:t>
      </w:r>
    </w:p>
    <w:p w14:paraId="20E6608F" w14:textId="77777777" w:rsidR="006E6723" w:rsidRDefault="00DA3646">
      <w:pPr>
        <w:pStyle w:val="Compact"/>
        <w:numPr>
          <w:ilvl w:val="0"/>
          <w:numId w:val="2"/>
        </w:numPr>
      </w:pPr>
      <w:r>
        <w:t>Time variable is added by using video technique</w:t>
      </w:r>
    </w:p>
    <w:p w14:paraId="41131BF3" w14:textId="2711E511" w:rsidR="006E6723" w:rsidRDefault="00DA3646">
      <w:pPr>
        <w:pStyle w:val="FirstParagraph"/>
      </w:pPr>
      <w:r>
        <w:t>The website offers a variety of option</w:t>
      </w:r>
      <w:r>
        <w:t xml:space="preserve">s to visualize world-wide developments. On the right hand </w:t>
      </w:r>
      <w:proofErr w:type="gramStart"/>
      <w:r>
        <w:t>side</w:t>
      </w:r>
      <w:proofErr w:type="gramEnd"/>
      <w:r>
        <w:t xml:space="preserve"> you can choose the countries you want to be displayed in the graph and at the axis you can choose which variables to display at the y- and x-axis.</w:t>
      </w:r>
      <w:r>
        <w:br/>
        <w:t>On the right hand side you can adjust a couple</w:t>
      </w:r>
      <w:r>
        <w:t xml:space="preserve"> of settings with the Trails-button and </w:t>
      </w:r>
      <w:r w:rsidR="002843D0">
        <w:t xml:space="preserve">using </w:t>
      </w:r>
      <w:r>
        <w:t>the Options-button.</w:t>
      </w:r>
    </w:p>
    <w:p w14:paraId="1524167E" w14:textId="77777777" w:rsidR="006E6723" w:rsidRDefault="00DA3646">
      <w:pPr>
        <w:pStyle w:val="BodyText"/>
      </w:pPr>
      <w:r>
        <w:rPr>
          <w:b/>
        </w:rPr>
        <w:lastRenderedPageBreak/>
        <w:t>Exercise 1</w:t>
      </w:r>
      <w:r>
        <w:br/>
        <w:t>Experiment a bit with the possibilities for graphing variables.</w:t>
      </w:r>
    </w:p>
    <w:p w14:paraId="247F91C1" w14:textId="77777777" w:rsidR="006E6723" w:rsidRDefault="00DA3646">
      <w:pPr>
        <w:pStyle w:val="BodyText"/>
      </w:pPr>
      <w:r>
        <w:rPr>
          <w:b/>
        </w:rPr>
        <w:t>Exercise 2</w:t>
      </w:r>
      <w:r>
        <w:br/>
        <w:t>On the right hand side, choose Jordan, the United States, South Korea and one or more other countries of</w:t>
      </w:r>
      <w:r>
        <w:t xml:space="preserve"> your interest.</w:t>
      </w:r>
      <w:r>
        <w:br/>
        <w:t>Plot Life Expectancy on the Y-axis and Income on the X-axis.</w:t>
      </w:r>
    </w:p>
    <w:p w14:paraId="68F7BF8D" w14:textId="77777777" w:rsidR="001378E6" w:rsidRDefault="00DA3646">
      <w:pPr>
        <w:pStyle w:val="Compact"/>
        <w:numPr>
          <w:ilvl w:val="0"/>
          <w:numId w:val="3"/>
        </w:numPr>
      </w:pPr>
      <w:r>
        <w:t>Compare Jordan with the USA. What stands out?</w:t>
      </w:r>
    </w:p>
    <w:p w14:paraId="565C6709" w14:textId="77777777" w:rsidR="001378E6" w:rsidRDefault="001378E6" w:rsidP="001378E6">
      <w:pPr>
        <w:pStyle w:val="Compact"/>
      </w:pPr>
    </w:p>
    <w:p w14:paraId="6D004104" w14:textId="77777777" w:rsidR="001378E6" w:rsidRDefault="001378E6" w:rsidP="001378E6">
      <w:pPr>
        <w:pStyle w:val="Compact"/>
        <w:tabs>
          <w:tab w:val="left" w:leader="dot" w:pos="8505"/>
        </w:tabs>
      </w:pPr>
    </w:p>
    <w:p w14:paraId="3866F7EB" w14:textId="77777777" w:rsidR="001378E6" w:rsidRDefault="001378E6" w:rsidP="001378E6">
      <w:pPr>
        <w:pStyle w:val="Compact"/>
        <w:tabs>
          <w:tab w:val="left" w:leader="dot" w:pos="8505"/>
        </w:tabs>
      </w:pPr>
    </w:p>
    <w:p w14:paraId="34582463" w14:textId="77777777" w:rsidR="001378E6" w:rsidRDefault="001378E6" w:rsidP="001378E6">
      <w:pPr>
        <w:pStyle w:val="Compact"/>
        <w:tabs>
          <w:tab w:val="left" w:leader="dot" w:pos="8505"/>
        </w:tabs>
      </w:pPr>
    </w:p>
    <w:p w14:paraId="4D075282" w14:textId="6141CCBC" w:rsidR="006E6723" w:rsidRDefault="00DA3646" w:rsidP="001378E6">
      <w:pPr>
        <w:pStyle w:val="Compact"/>
        <w:tabs>
          <w:tab w:val="left" w:leader="dot" w:pos="8505"/>
        </w:tabs>
      </w:pPr>
      <w:r>
        <w:br/>
      </w:r>
    </w:p>
    <w:p w14:paraId="2CF52450" w14:textId="3478A682" w:rsidR="006E6723" w:rsidRDefault="00DA3646">
      <w:pPr>
        <w:pStyle w:val="Compact"/>
        <w:numPr>
          <w:ilvl w:val="0"/>
          <w:numId w:val="3"/>
        </w:numPr>
      </w:pPr>
      <w:r>
        <w:t>What stands out if you compare the development of South-Korea with the USA?</w:t>
      </w:r>
    </w:p>
    <w:p w14:paraId="13989A14" w14:textId="605BA45D" w:rsidR="001378E6" w:rsidRDefault="001378E6" w:rsidP="001378E6">
      <w:pPr>
        <w:pStyle w:val="Compact"/>
      </w:pPr>
    </w:p>
    <w:p w14:paraId="36BD7F58" w14:textId="1ECB1A9A" w:rsidR="001378E6" w:rsidRDefault="001378E6" w:rsidP="001378E6">
      <w:pPr>
        <w:pStyle w:val="Compact"/>
      </w:pPr>
    </w:p>
    <w:p w14:paraId="70C8524B" w14:textId="500A0AF8" w:rsidR="001378E6" w:rsidRDefault="001378E6" w:rsidP="001378E6">
      <w:pPr>
        <w:pStyle w:val="Compact"/>
      </w:pPr>
    </w:p>
    <w:p w14:paraId="2C53B286" w14:textId="21F47DC5" w:rsidR="001378E6" w:rsidRDefault="001378E6" w:rsidP="001378E6">
      <w:pPr>
        <w:pStyle w:val="Compact"/>
      </w:pPr>
    </w:p>
    <w:p w14:paraId="3B89C628" w14:textId="2F83D356" w:rsidR="001378E6" w:rsidRDefault="001378E6" w:rsidP="001378E6">
      <w:pPr>
        <w:pStyle w:val="Compact"/>
      </w:pPr>
    </w:p>
    <w:p w14:paraId="6F4F45CF" w14:textId="77777777" w:rsidR="001378E6" w:rsidRDefault="001378E6" w:rsidP="001378E6">
      <w:pPr>
        <w:pStyle w:val="Compact"/>
      </w:pPr>
    </w:p>
    <w:p w14:paraId="537ED7CB" w14:textId="4F35FF8C" w:rsidR="006E6723" w:rsidRDefault="00DA3646">
      <w:pPr>
        <w:pStyle w:val="Compact"/>
        <w:numPr>
          <w:ilvl w:val="0"/>
          <w:numId w:val="3"/>
        </w:numPr>
      </w:pPr>
      <w:r>
        <w:t>What stands out about the country (or countries) of your</w:t>
      </w:r>
      <w:r>
        <w:t xml:space="preserve"> choice?</w:t>
      </w:r>
    </w:p>
    <w:p w14:paraId="659986AF" w14:textId="4DD0C5D5" w:rsidR="001378E6" w:rsidRDefault="001378E6" w:rsidP="001378E6">
      <w:pPr>
        <w:pStyle w:val="Compact"/>
      </w:pPr>
    </w:p>
    <w:p w14:paraId="5D42698C" w14:textId="57D812A6" w:rsidR="001378E6" w:rsidRDefault="001378E6" w:rsidP="001378E6">
      <w:pPr>
        <w:pStyle w:val="Compact"/>
      </w:pPr>
    </w:p>
    <w:p w14:paraId="17504EA3" w14:textId="7EE57F01" w:rsidR="001378E6" w:rsidRDefault="001378E6" w:rsidP="001378E6">
      <w:pPr>
        <w:pStyle w:val="Compact"/>
      </w:pPr>
    </w:p>
    <w:p w14:paraId="235F7B70" w14:textId="77777777" w:rsidR="001378E6" w:rsidRDefault="001378E6" w:rsidP="001378E6">
      <w:pPr>
        <w:pStyle w:val="Compact"/>
      </w:pPr>
    </w:p>
    <w:p w14:paraId="44297291" w14:textId="77777777" w:rsidR="006E6723" w:rsidRDefault="00DA3646">
      <w:pPr>
        <w:pStyle w:val="FirstParagraph"/>
      </w:pPr>
      <w:r>
        <w:rPr>
          <w:b/>
        </w:rPr>
        <w:t>Exercise 3</w:t>
      </w:r>
      <w:r>
        <w:br/>
        <w:t>Map ‘CO2 Emmission per person’ on the Y-axis.</w:t>
      </w:r>
      <w:r>
        <w:br/>
        <w:t>Map ‘Income’ on the X-axis.</w:t>
      </w:r>
      <w:r>
        <w:br/>
        <w:t>Map ‘World Regions’ on Color.</w:t>
      </w:r>
      <w:r>
        <w:br/>
        <w:t>Map Population on Size.</w:t>
      </w:r>
    </w:p>
    <w:p w14:paraId="5FE625AF" w14:textId="6396A584" w:rsidR="001378E6" w:rsidRDefault="00DA3646">
      <w:pPr>
        <w:pStyle w:val="Compact"/>
        <w:numPr>
          <w:ilvl w:val="0"/>
          <w:numId w:val="4"/>
        </w:numPr>
      </w:pPr>
      <w:r>
        <w:t>Is there a relationsh</w:t>
      </w:r>
      <w:r w:rsidR="00A87071">
        <w:t>i</w:t>
      </w:r>
      <w:r>
        <w:t xml:space="preserve">p between World Region and CO2 </w:t>
      </w:r>
      <w:proofErr w:type="gramStart"/>
      <w:r>
        <w:t>Emission.</w:t>
      </w:r>
      <w:proofErr w:type="gramEnd"/>
    </w:p>
    <w:p w14:paraId="1815C64D" w14:textId="77777777" w:rsidR="001378E6" w:rsidRDefault="001378E6" w:rsidP="001378E6">
      <w:pPr>
        <w:pStyle w:val="Compact"/>
      </w:pPr>
    </w:p>
    <w:p w14:paraId="415AB6CC" w14:textId="77777777" w:rsidR="001378E6" w:rsidRDefault="001378E6" w:rsidP="001378E6">
      <w:pPr>
        <w:pStyle w:val="Compact"/>
      </w:pPr>
    </w:p>
    <w:p w14:paraId="7C08DC9F" w14:textId="77777777" w:rsidR="001378E6" w:rsidRDefault="001378E6" w:rsidP="001378E6">
      <w:pPr>
        <w:pStyle w:val="Compact"/>
      </w:pPr>
    </w:p>
    <w:p w14:paraId="0022BA09" w14:textId="77777777" w:rsidR="001378E6" w:rsidRDefault="001378E6" w:rsidP="001378E6">
      <w:pPr>
        <w:pStyle w:val="Compact"/>
      </w:pPr>
    </w:p>
    <w:p w14:paraId="051D0D21" w14:textId="7B04BF10" w:rsidR="006E6723" w:rsidRDefault="00DA3646" w:rsidP="001378E6">
      <w:pPr>
        <w:pStyle w:val="Compact"/>
      </w:pPr>
      <w:r>
        <w:br/>
      </w:r>
    </w:p>
    <w:p w14:paraId="468D6668" w14:textId="77777777" w:rsidR="006E6723" w:rsidRDefault="00DA3646">
      <w:pPr>
        <w:pStyle w:val="Compact"/>
        <w:numPr>
          <w:ilvl w:val="0"/>
          <w:numId w:val="4"/>
        </w:numPr>
      </w:pPr>
      <w:r>
        <w:t xml:space="preserve">What stands out when you look at this graph; </w:t>
      </w:r>
      <w:r>
        <w:t>name at least two things.</w:t>
      </w:r>
    </w:p>
    <w:sectPr w:rsidR="006E6723" w:rsidSect="001378E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30341" w14:textId="77777777" w:rsidR="00DA3646" w:rsidRDefault="00DA3646">
      <w:pPr>
        <w:spacing w:after="0"/>
      </w:pPr>
      <w:r>
        <w:separator/>
      </w:r>
    </w:p>
  </w:endnote>
  <w:endnote w:type="continuationSeparator" w:id="0">
    <w:p w14:paraId="53CEA4E6" w14:textId="77777777" w:rsidR="00DA3646" w:rsidRDefault="00DA36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E785" w14:textId="77777777" w:rsidR="00E82FDE" w:rsidRDefault="00E82F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8E355" w14:textId="2D2A2FAF" w:rsidR="001378E6" w:rsidRPr="001378E6" w:rsidRDefault="001378E6" w:rsidP="001378E6">
    <w:pPr>
      <w:pStyle w:val="Footer"/>
      <w:pBdr>
        <w:top w:val="single" w:sz="4" w:space="1" w:color="auto"/>
      </w:pBdr>
      <w:tabs>
        <w:tab w:val="clear" w:pos="9360"/>
        <w:tab w:val="right" w:pos="9020"/>
      </w:tabs>
      <w:rPr>
        <w:sz w:val="20"/>
        <w:szCs w:val="20"/>
      </w:rPr>
    </w:pPr>
    <w:r w:rsidRPr="00C40CB7">
      <w:rPr>
        <w:sz w:val="20"/>
        <w:szCs w:val="20"/>
      </w:rPr>
      <w:t xml:space="preserve">Worksheet </w:t>
    </w:r>
    <w:r w:rsidRPr="00C40CB7">
      <w:rPr>
        <w:sz w:val="20"/>
        <w:szCs w:val="20"/>
      </w:rPr>
      <w:tab/>
      <w:t xml:space="preserve">- 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PAGE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>/</w:t>
    </w:r>
    <w:r w:rsidRPr="00C40CB7">
      <w:rPr>
        <w:sz w:val="20"/>
        <w:szCs w:val="20"/>
      </w:rPr>
      <w:fldChar w:fldCharType="begin"/>
    </w:r>
    <w:r w:rsidRPr="00C40CB7">
      <w:rPr>
        <w:sz w:val="20"/>
        <w:szCs w:val="20"/>
      </w:rPr>
      <w:instrText xml:space="preserve"> NUMPAGES  \* MERGEFORMAT </w:instrText>
    </w:r>
    <w:r w:rsidRPr="00C40CB7">
      <w:rPr>
        <w:sz w:val="20"/>
        <w:szCs w:val="20"/>
      </w:rPr>
      <w:fldChar w:fldCharType="separate"/>
    </w:r>
    <w:r>
      <w:rPr>
        <w:sz w:val="20"/>
        <w:szCs w:val="20"/>
      </w:rPr>
      <w:t>6</w:t>
    </w:r>
    <w:r w:rsidRPr="00C40CB7">
      <w:rPr>
        <w:sz w:val="20"/>
        <w:szCs w:val="20"/>
      </w:rPr>
      <w:fldChar w:fldCharType="end"/>
    </w:r>
    <w:r w:rsidRPr="00C40CB7">
      <w:rPr>
        <w:sz w:val="20"/>
        <w:szCs w:val="20"/>
      </w:rPr>
      <w:t xml:space="preserve"> -</w:t>
    </w:r>
    <w:r w:rsidRPr="00C40CB7">
      <w:rPr>
        <w:sz w:val="20"/>
        <w:szCs w:val="20"/>
      </w:rPr>
      <w:tab/>
    </w:r>
    <w:r w:rsidRPr="00C40CB7">
      <w:rPr>
        <w:sz w:val="20"/>
        <w:szCs w:val="20"/>
      </w:rPr>
      <w:t>20220</w:t>
    </w:r>
    <w:r>
      <w:rPr>
        <w:sz w:val="20"/>
        <w:szCs w:val="20"/>
      </w:rPr>
      <w:t>5</w:t>
    </w:r>
    <w:r w:rsidR="00E82FDE">
      <w:rPr>
        <w:sz w:val="20"/>
        <w:szCs w:val="20"/>
      </w:rPr>
      <w:t>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B53A8" w14:textId="77777777" w:rsidR="00E82FDE" w:rsidRDefault="00E82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C6F0B" w14:textId="77777777" w:rsidR="00DA3646" w:rsidRDefault="00DA3646">
      <w:r>
        <w:separator/>
      </w:r>
    </w:p>
  </w:footnote>
  <w:footnote w:type="continuationSeparator" w:id="0">
    <w:p w14:paraId="560F05FC" w14:textId="77777777" w:rsidR="00DA3646" w:rsidRDefault="00DA36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222FA" w14:textId="77777777" w:rsidR="00E82FDE" w:rsidRDefault="00E82F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5F389" w14:textId="77777777" w:rsidR="00E82FDE" w:rsidRDefault="00E82F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18655" w14:textId="77777777" w:rsidR="00E82FDE" w:rsidRDefault="00E82F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0D80F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5D88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70CAA48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" w16cid:durableId="926885486">
    <w:abstractNumId w:val="1"/>
  </w:num>
  <w:num w:numId="2" w16cid:durableId="2067603933">
    <w:abstractNumId w:val="0"/>
  </w:num>
  <w:num w:numId="3" w16cid:durableId="725884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57120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78E6"/>
    <w:rsid w:val="002843D0"/>
    <w:rsid w:val="00352DDE"/>
    <w:rsid w:val="004E29B3"/>
    <w:rsid w:val="00590D07"/>
    <w:rsid w:val="005A4A89"/>
    <w:rsid w:val="006E6723"/>
    <w:rsid w:val="00784D58"/>
    <w:rsid w:val="008D6863"/>
    <w:rsid w:val="00A87071"/>
    <w:rsid w:val="00B86B75"/>
    <w:rsid w:val="00BC48D5"/>
    <w:rsid w:val="00C36279"/>
    <w:rsid w:val="00DA3646"/>
    <w:rsid w:val="00E315A3"/>
    <w:rsid w:val="00E82F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9306C5"/>
  <w15:docId w15:val="{36709484-0CE8-A14B-BEA2-65DD7EEE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378E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78E6"/>
  </w:style>
  <w:style w:type="paragraph" w:styleId="Footer">
    <w:name w:val="footer"/>
    <w:basedOn w:val="Normal"/>
    <w:link w:val="FooterChar"/>
    <w:unhideWhenUsed/>
    <w:rsid w:val="001378E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7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gapminder.org/tools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ld-wide developments with gapminder</vt:lpstr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-wide developments with gapminder</dc:title>
  <dc:creator>JHvdZwan</dc:creator>
  <cp:keywords/>
  <cp:lastModifiedBy>Johannes van der Zwan</cp:lastModifiedBy>
  <cp:revision>4</cp:revision>
  <dcterms:created xsi:type="dcterms:W3CDTF">2022-05-08T09:35:00Z</dcterms:created>
  <dcterms:modified xsi:type="dcterms:W3CDTF">2022-05-0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2</vt:lpwstr>
  </property>
  <property fmtid="{D5CDD505-2E9C-101B-9397-08002B2CF9AE}" pid="3" name="output">
    <vt:lpwstr/>
  </property>
</Properties>
</file>